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FC020" w14:textId="62EDC210" w:rsidR="0036017B" w:rsidRDefault="00503217">
      <w:r>
        <w:rPr>
          <w:noProof/>
        </w:rPr>
        <w:drawing>
          <wp:anchor distT="0" distB="0" distL="114300" distR="114300" simplePos="0" relativeHeight="251802624" behindDoc="0" locked="0" layoutInCell="1" allowOverlap="1" wp14:anchorId="3D8D126B" wp14:editId="7F6B969D">
            <wp:simplePos x="0" y="0"/>
            <wp:positionH relativeFrom="column">
              <wp:posOffset>11485880</wp:posOffset>
            </wp:positionH>
            <wp:positionV relativeFrom="paragraph">
              <wp:posOffset>4297045</wp:posOffset>
            </wp:positionV>
            <wp:extent cx="2503805" cy="3527425"/>
            <wp:effectExtent l="38100" t="38100" r="29845" b="34925"/>
            <wp:wrapThrough wrapText="bothSides">
              <wp:wrapPolygon edited="0">
                <wp:start x="-329" y="-233"/>
                <wp:lineTo x="-329" y="21697"/>
                <wp:lineTo x="21693" y="21697"/>
                <wp:lineTo x="21693" y="-233"/>
                <wp:lineTo x="-329" y="-233"/>
              </wp:wrapPolygon>
            </wp:wrapThrough>
            <wp:docPr id="1612406224" name="Picture 1" descr="A yellow question mark on a purpl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06224" name="Picture 1" descr="A yellow question mark on a purple backgroun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09" r="2475" b="4040"/>
                    <a:stretch/>
                  </pic:blipFill>
                  <pic:spPr bwMode="auto">
                    <a:xfrm>
                      <a:off x="0" y="0"/>
                      <a:ext cx="2503805" cy="3527425"/>
                    </a:xfrm>
                    <a:prstGeom prst="rect">
                      <a:avLst/>
                    </a:prstGeom>
                    <a:noFill/>
                    <a:ln w="285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23961AA8" wp14:editId="4B2188E0">
                <wp:simplePos x="0" y="0"/>
                <wp:positionH relativeFrom="column">
                  <wp:posOffset>17027525</wp:posOffset>
                </wp:positionH>
                <wp:positionV relativeFrom="paragraph">
                  <wp:posOffset>11677015</wp:posOffset>
                </wp:positionV>
                <wp:extent cx="1349829" cy="1153886"/>
                <wp:effectExtent l="152400" t="247650" r="41275" b="255905"/>
                <wp:wrapNone/>
                <wp:docPr id="1980958504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087945">
                          <a:off x="0" y="0"/>
                          <a:ext cx="1349829" cy="11538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9045A0" w14:textId="77777777" w:rsidR="00503217" w:rsidRDefault="00503217" w:rsidP="0050321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CBF60D" wp14:editId="56AB0BEA">
                                  <wp:extent cx="1102840" cy="827425"/>
                                  <wp:effectExtent l="0" t="0" r="0" b="0"/>
                                  <wp:docPr id="251819041" name="Picture 8" descr="A cartoon of a hospita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49802322" name="Picture 8" descr="A cartoon of a hospital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2979" cy="8425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961AA8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1340.75pt;margin-top:919.45pt;width:106.3pt;height:90.85pt;rotation:-2743834fd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" filled="f" stroked="f" strokeweight=".5pt">
                <v:textbox>
                  <w:txbxContent>
                    <w:p w14:paraId="469045A0" w14:textId="77777777" w:rsidR="00503217" w:rsidRDefault="00503217" w:rsidP="00503217">
                      <w:r>
                        <w:rPr>
                          <w:noProof/>
                        </w:rPr>
                        <w:drawing>
                          <wp:inline distT="0" distB="0" distL="0" distR="0" wp14:anchorId="27CBF60D" wp14:editId="56AB0BEA">
                            <wp:extent cx="1102840" cy="827425"/>
                            <wp:effectExtent l="0" t="0" r="0" b="0"/>
                            <wp:docPr id="251819041" name="Picture 8" descr="A cartoon of a hospita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49802322" name="Picture 8" descr="A cartoon of a hospital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2979" cy="8425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D2C17FB" wp14:editId="3007DC27">
                <wp:simplePos x="0" y="0"/>
                <wp:positionH relativeFrom="column">
                  <wp:posOffset>17395190</wp:posOffset>
                </wp:positionH>
                <wp:positionV relativeFrom="paragraph">
                  <wp:posOffset>12189050</wp:posOffset>
                </wp:positionV>
                <wp:extent cx="1753235" cy="520700"/>
                <wp:effectExtent l="0" t="476250" r="0" b="488950"/>
                <wp:wrapNone/>
                <wp:docPr id="1453791721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977156">
                          <a:off x="0" y="0"/>
                          <a:ext cx="1753235" cy="520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FC1276" w14:textId="270E547F" w:rsidR="00AF3065" w:rsidRPr="00A87BEC" w:rsidRDefault="00A87BEC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70AD47"/>
                                <w:spacing w:val="10"/>
                                <w:sz w:val="44"/>
                                <w:szCs w:val="44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Hospi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C17FB" id="Text Box 10" o:spid="_x0000_s1027" type="#_x0000_t202" style="position:absolute;margin-left:1369.7pt;margin-top:959.75pt;width:138.05pt;height:41pt;rotation:-2864845fd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" filled="f" stroked="f" strokeweight=".5pt">
                <v:textbox>
                  <w:txbxContent>
                    <w:p w14:paraId="48FC1276" w14:textId="270E547F" w:rsidR="00AF3065" w:rsidRPr="00A87BEC" w:rsidRDefault="00A87BEC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b/>
                          <w:color w:val="70AD47"/>
                          <w:spacing w:val="10"/>
                          <w:sz w:val="44"/>
                          <w:szCs w:val="44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Hospit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A3F076E" wp14:editId="4AB77647">
                <wp:simplePos x="0" y="0"/>
                <wp:positionH relativeFrom="column">
                  <wp:posOffset>-1296353</wp:posOffset>
                </wp:positionH>
                <wp:positionV relativeFrom="paragraph">
                  <wp:posOffset>-194627</wp:posOffset>
                </wp:positionV>
                <wp:extent cx="1826895" cy="520700"/>
                <wp:effectExtent l="481648" t="0" r="521652" b="0"/>
                <wp:wrapNone/>
                <wp:docPr id="661190607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7976814">
                          <a:off x="0" y="0"/>
                          <a:ext cx="1826895" cy="520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C7298A" w14:textId="1AAA05A3" w:rsidR="00AF3065" w:rsidRPr="00A87BEC" w:rsidRDefault="00A87BEC" w:rsidP="00AF3065">
                            <w:pPr>
                              <w:rPr>
                                <w:b/>
                                <w:color w:val="70AD47"/>
                                <w:spacing w:val="10"/>
                                <w:sz w:val="44"/>
                                <w:szCs w:val="44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color w:val="70AD47"/>
                                <w:spacing w:val="10"/>
                                <w:sz w:val="44"/>
                                <w:szCs w:val="44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Hospi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F076E" id="_x0000_s1028" type="#_x0000_t202" style="position:absolute;margin-left:-102.1pt;margin-top:-15.3pt;width:143.85pt;height:41pt;rotation:8712808fd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" filled="f" stroked="f" strokeweight=".5pt">
                <v:textbox>
                  <w:txbxContent>
                    <w:p w14:paraId="6AC7298A" w14:textId="1AAA05A3" w:rsidR="00AF3065" w:rsidRPr="00A87BEC" w:rsidRDefault="00A87BEC" w:rsidP="00AF3065">
                      <w:pPr>
                        <w:rPr>
                          <w:b/>
                          <w:color w:val="70AD47"/>
                          <w:spacing w:val="10"/>
                          <w:sz w:val="44"/>
                          <w:szCs w:val="44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b/>
                          <w:color w:val="70AD47"/>
                          <w:spacing w:val="10"/>
                          <w:sz w:val="44"/>
                          <w:szCs w:val="44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Hospit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4AE1CCFB" wp14:editId="3EA28B5C">
                <wp:simplePos x="0" y="0"/>
                <wp:positionH relativeFrom="column">
                  <wp:posOffset>-520700</wp:posOffset>
                </wp:positionH>
                <wp:positionV relativeFrom="paragraph">
                  <wp:posOffset>-463550</wp:posOffset>
                </wp:positionV>
                <wp:extent cx="1349829" cy="1153886"/>
                <wp:effectExtent l="250190" t="149860" r="196215" b="158115"/>
                <wp:wrapNone/>
                <wp:docPr id="1451418450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7794542">
                          <a:off x="0" y="0"/>
                          <a:ext cx="1349829" cy="11538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311DFE" w14:textId="77777777" w:rsidR="00503217" w:rsidRDefault="00503217" w:rsidP="0050321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584DF4" wp14:editId="56B3315A">
                                  <wp:extent cx="1102840" cy="827425"/>
                                  <wp:effectExtent l="0" t="0" r="0" b="0"/>
                                  <wp:docPr id="2128137015" name="Picture 8" descr="A cartoon of a hospita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49802322" name="Picture 8" descr="A cartoon of a hospital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2979" cy="8425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1CCFB" id="_x0000_s1029" type="#_x0000_t202" style="position:absolute;margin-left:-41pt;margin-top:-36.5pt;width:106.3pt;height:90.85pt;rotation:8513718fd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" filled="f" stroked="f" strokeweight=".5pt">
                <v:textbox>
                  <w:txbxContent>
                    <w:p w14:paraId="1D311DFE" w14:textId="77777777" w:rsidR="00503217" w:rsidRDefault="00503217" w:rsidP="00503217">
                      <w:r>
                        <w:rPr>
                          <w:noProof/>
                        </w:rPr>
                        <w:drawing>
                          <wp:inline distT="0" distB="0" distL="0" distR="0" wp14:anchorId="00584DF4" wp14:editId="56B3315A">
                            <wp:extent cx="1102840" cy="827425"/>
                            <wp:effectExtent l="0" t="0" r="0" b="0"/>
                            <wp:docPr id="2128137015" name="Picture 8" descr="A cartoon of a hospita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49802322" name="Picture 8" descr="A cartoon of a hospital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2979" cy="8425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812FE">
        <w:rPr>
          <w:noProof/>
          <w:lang w:val="en-US"/>
        </w:rPr>
        <w:drawing>
          <wp:anchor distT="0" distB="0" distL="114300" distR="114300" simplePos="0" relativeHeight="251622399" behindDoc="1" locked="0" layoutInCell="1" allowOverlap="1" wp14:anchorId="657B5C7C" wp14:editId="75F36332">
            <wp:simplePos x="0" y="0"/>
            <wp:positionH relativeFrom="margin">
              <wp:posOffset>615950</wp:posOffset>
            </wp:positionH>
            <wp:positionV relativeFrom="paragraph">
              <wp:posOffset>789305</wp:posOffset>
            </wp:positionV>
            <wp:extent cx="16633371" cy="10867164"/>
            <wp:effectExtent l="0" t="0" r="0" b="0"/>
            <wp:wrapNone/>
            <wp:docPr id="1061485728" name="Picture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33371" cy="1086716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741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812864" behindDoc="0" locked="0" layoutInCell="1" allowOverlap="1" wp14:anchorId="074596EF" wp14:editId="0687D7E3">
                <wp:simplePos x="0" y="0"/>
                <wp:positionH relativeFrom="column">
                  <wp:posOffset>16987441</wp:posOffset>
                </wp:positionH>
                <wp:positionV relativeFrom="paragraph">
                  <wp:posOffset>904875</wp:posOffset>
                </wp:positionV>
                <wp:extent cx="1635840" cy="10637200"/>
                <wp:effectExtent l="19050" t="38100" r="40640" b="12065"/>
                <wp:wrapNone/>
                <wp:docPr id="1186623579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5840" cy="10637200"/>
                          <a:chOff x="-397" y="0"/>
                          <a:chExt cx="1635840" cy="10637200"/>
                        </a:xfrm>
                      </wpg:grpSpPr>
                      <pic:pic xmlns:pic="http://schemas.openxmlformats.org/drawingml/2006/picture">
                        <pic:nvPicPr>
                          <pic:cNvPr id="79836683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6200000">
                            <a:off x="252095" y="5657532"/>
                            <a:ext cx="1148715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03357697" name="Group 10"/>
                        <wpg:cNvGrpSpPr/>
                        <wpg:grpSpPr>
                          <a:xfrm>
                            <a:off x="-397" y="0"/>
                            <a:ext cx="1635444" cy="10637200"/>
                            <a:chOff x="-4763" y="0"/>
                            <a:chExt cx="1635444" cy="10637200"/>
                          </a:xfrm>
                        </wpg:grpSpPr>
                        <wpg:grpSp>
                          <wpg:cNvPr id="1879613303" name="Group 9"/>
                          <wpg:cNvGrpSpPr/>
                          <wpg:grpSpPr>
                            <a:xfrm>
                              <a:off x="-4763" y="1161098"/>
                              <a:ext cx="1617981" cy="9476102"/>
                              <a:chOff x="13173" y="1478044"/>
                              <a:chExt cx="1620285" cy="9476999"/>
                            </a:xfrm>
                          </wpg:grpSpPr>
                          <wpg:grpSp>
                            <wpg:cNvPr id="568650256" name="Group 8"/>
                            <wpg:cNvGrpSpPr/>
                            <wpg:grpSpPr>
                              <a:xfrm>
                                <a:off x="13571" y="1478044"/>
                                <a:ext cx="1619887" cy="8270155"/>
                                <a:chOff x="13171" y="1447564"/>
                                <a:chExt cx="1619887" cy="8270155"/>
                              </a:xfrm>
                            </wpg:grpSpPr>
                            <wpg:grpSp>
                              <wpg:cNvPr id="390802503" name="Group 7"/>
                              <wpg:cNvGrpSpPr/>
                              <wpg:grpSpPr>
                                <a:xfrm>
                                  <a:off x="13171" y="2635250"/>
                                  <a:ext cx="1619887" cy="7082469"/>
                                  <a:chOff x="13171" y="1617524"/>
                                  <a:chExt cx="1619887" cy="7083386"/>
                                </a:xfrm>
                              </wpg:grpSpPr>
                              <wps:wsp>
                                <wps:cNvPr id="1382392998" name="Rectangle 3"/>
                                <wps:cNvSpPr/>
                                <wps:spPr>
                                  <a:xfrm rot="5400000">
                                    <a:off x="229075" y="7296928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AD6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44022235" name="Rectangle 3"/>
                                <wps:cNvSpPr/>
                                <wps:spPr>
                                  <a:xfrm rot="5400000">
                                    <a:off x="229074" y="6104929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FA8DB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98799215" name="Rectangle 3"/>
                                <wps:cNvSpPr/>
                                <wps:spPr>
                                  <a:xfrm rot="5400000">
                                    <a:off x="229075" y="3763827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7ADCC5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16625259" name="Rectangle 3"/>
                                <wps:cNvSpPr/>
                                <wps:spPr>
                                  <a:xfrm rot="5400000">
                                    <a:off x="229074" y="2582724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B9B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62345171" name="Rectangle 3"/>
                                <wps:cNvSpPr/>
                                <wps:spPr>
                                  <a:xfrm rot="5400000">
                                    <a:off x="229076" y="1401621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AD6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2093518985" name="Rectangle 3"/>
                              <wps:cNvSpPr/>
                              <wps:spPr>
                                <a:xfrm rot="5400000">
                                  <a:off x="229151" y="1231584"/>
                                  <a:ext cx="1187925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FA8DB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069281890" name="Rectangle 3"/>
                            <wps:cNvSpPr/>
                            <wps:spPr>
                              <a:xfrm rot="5400000">
                                <a:off x="229154" y="9551138"/>
                                <a:ext cx="1187924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B9B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1980853274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 rot="16200000">
                              <a:off x="247333" y="-234632"/>
                              <a:ext cx="1148715" cy="1617980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ACC49F1" id="Group 11" o:spid="_x0000_s1026" style="position:absolute;margin-left:1337.6pt;margin-top:71.25pt;width:128.8pt;height:837.55pt;z-index:251812864" coordorigin="-3" coordsize="16358,1063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yellow question mark on a purple background&#10;&#10;Description automatically generated" style="position:absolute;left:2520;top:56575;width:11487;height:16180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" stroked="t" strokecolor="windowText" strokeweight="3pt">
                  <v:stroke joinstyle="round"/>
                  <v:imagedata r:id="rId10" o:title="A yellow question mark on a purple background&#10;&#10;Description automatically generated" croptop="2758f" cropbottom="2648f" cropright="1622f"/>
                  <v:path arrowok="t"/>
                </v:shape>
                <v:group id="Group 10" o:spid="_x0000_s1028" style="position:absolute;left:-3;width:16353;height:106372" coordorigin="-47" coordsize="16354,106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">
                  <v:group id="Group 9" o:spid="_x0000_s1029" style="position:absolute;left:-47;top:11610;width:16179;height:94762" coordorigin="131,14780" coordsize="16202,94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">
                    <v:group id="Group 8" o:spid="_x0000_s1030" style="position:absolute;left:135;top:14780;width:16199;height:82701" coordorigin="131,14475" coordsize="16198,82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">
                      <v:group id="Group 7" o:spid="_x0000_s1031" style="position:absolute;left:131;top:26352;width:16199;height:70825" coordorigin="131,16175" coordsize="16198,70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">
                        <v:rect id="Rectangle 3" o:spid="_x0000_s1032" style="position:absolute;left:2290;top:72969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" fillcolor="#ffad69" strokecolor="black [3213]" strokeweight="3pt"/>
                        <v:rect id="Rectangle 3" o:spid="_x0000_s1033" style="position:absolute;left:2290;top:61049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" fillcolor="#6fa8db" strokecolor="black [3213]" strokeweight="3pt"/>
                        <v:rect id="Rectangle 3" o:spid="_x0000_s1034" style="position:absolute;left:2290;top:37638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" fillcolor="#7adcc5" strokecolor="black [3213]" strokeweight="3pt"/>
                        <v:rect id="Rectangle 3" o:spid="_x0000_s1035" style="position:absolute;left:2290;top:25827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" fillcolor="#ffb9b9" strokecolor="black [3213]" strokeweight="3pt"/>
                        <v:rect id="Rectangle 3" o:spid="_x0000_s1036" style="position:absolute;left:2290;top:14016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" fillcolor="#ffad69" strokecolor="black [3213]" strokeweight="3pt"/>
                      </v:group>
                      <v:rect id="Rectangle 3" o:spid="_x0000_s1037" style="position:absolute;left:2291;top:12315;width:11879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" fillcolor="#6fa8db" strokecolor="black [3213]" strokeweight="3pt"/>
                    </v:group>
                    <v:rect id="Rectangle 3" o:spid="_x0000_s1038" style="position:absolute;left:2291;top:95511;width:11879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" fillcolor="#ffb9b9" strokecolor="black [3213]" strokeweight="3pt"/>
                  </v:group>
                  <v:shape id="Picture 1" o:spid="_x0000_s1039" type="#_x0000_t75" alt="A yellow question mark on a purple background&#10;&#10;Description automatically generated" style="position:absolute;left:2473;top:-2346;width:11487;height:16179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" stroked="t" strokecolor="windowText" strokeweight="3pt">
                    <v:stroke joinstyle="round"/>
                    <v:imagedata r:id="rId10" o:title="A yellow question mark on a purple background&#10;&#10;Description automatically generated" croptop="2758f" cropbottom="2648f" cropright="1622f"/>
                    <v:path arrowok="t"/>
                  </v:shape>
                </v:group>
              </v:group>
            </w:pict>
          </mc:Fallback>
        </mc:AlternateContent>
      </w:r>
      <w:r w:rsidR="00E4741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21374" behindDoc="0" locked="0" layoutInCell="1" allowOverlap="1" wp14:anchorId="01B7D07E" wp14:editId="643435CB">
                <wp:simplePos x="0" y="0"/>
                <wp:positionH relativeFrom="column">
                  <wp:posOffset>847725</wp:posOffset>
                </wp:positionH>
                <wp:positionV relativeFrom="paragraph">
                  <wp:posOffset>-752475</wp:posOffset>
                </wp:positionV>
                <wp:extent cx="17759045" cy="1639928"/>
                <wp:effectExtent l="19050" t="38100" r="14605" b="17780"/>
                <wp:wrapNone/>
                <wp:docPr id="821404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59045" cy="1639928"/>
                          <a:chOff x="0" y="-2"/>
                          <a:chExt cx="17759343" cy="1640543"/>
                        </a:xfrm>
                      </wpg:grpSpPr>
                      <pic:pic xmlns:pic="http://schemas.openxmlformats.org/drawingml/2006/picture">
                        <pic:nvPicPr>
                          <pic:cNvPr id="2011520551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0800000">
                            <a:off x="3474943" y="0"/>
                            <a:ext cx="1149350" cy="161925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577377762" name="Group 5"/>
                        <wpg:cNvGrpSpPr/>
                        <wpg:grpSpPr>
                          <a:xfrm>
                            <a:off x="0" y="-2"/>
                            <a:ext cx="17759343" cy="1640543"/>
                            <a:chOff x="0" y="-8966"/>
                            <a:chExt cx="17759343" cy="1640543"/>
                          </a:xfrm>
                        </wpg:grpSpPr>
                        <wpg:grpSp>
                          <wpg:cNvPr id="2000727249" name="Group 4"/>
                          <wpg:cNvGrpSpPr/>
                          <wpg:grpSpPr>
                            <a:xfrm>
                              <a:off x="0" y="-8964"/>
                              <a:ext cx="17759343" cy="1640541"/>
                              <a:chOff x="0" y="-13447"/>
                              <a:chExt cx="17759343" cy="1640541"/>
                            </a:xfrm>
                          </wpg:grpSpPr>
                          <wpg:grpSp>
                            <wpg:cNvPr id="877007172" name="Group 5"/>
                            <wpg:cNvGrpSpPr/>
                            <wpg:grpSpPr>
                              <a:xfrm>
                                <a:off x="0" y="6532"/>
                                <a:ext cx="17759343" cy="1620562"/>
                                <a:chOff x="0" y="3171"/>
                                <a:chExt cx="17759458" cy="1620685"/>
                              </a:xfrm>
                            </wpg:grpSpPr>
                            <wpg:grpSp>
                              <wpg:cNvPr id="1049442856" name="Group 5"/>
                              <wpg:cNvGrpSpPr/>
                              <wpg:grpSpPr>
                                <a:xfrm>
                                  <a:off x="0" y="3687"/>
                                  <a:ext cx="12673478" cy="1620169"/>
                                  <a:chOff x="1622050" y="14574"/>
                                  <a:chExt cx="12674725" cy="1620591"/>
                                </a:xfrm>
                              </wpg:grpSpPr>
                              <wpg:grpSp>
                                <wpg:cNvPr id="1489614871" name="Group 4"/>
                                <wpg:cNvGrpSpPr/>
                                <wpg:grpSpPr>
                                  <a:xfrm>
                                    <a:off x="1622050" y="14574"/>
                                    <a:ext cx="12674725" cy="1620591"/>
                                    <a:chOff x="1496178" y="3688"/>
                                    <a:chExt cx="12675036" cy="1620681"/>
                                  </a:xfrm>
                                </wpg:grpSpPr>
                                <wps:wsp>
                                  <wps:cNvPr id="1532344101" name="Rectangle 3"/>
                                  <wps:cNvSpPr/>
                                  <wps:spPr>
                                    <a:xfrm>
                                      <a:off x="1496178" y="3688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55228633" name="Rectangle 3"/>
                                  <wps:cNvSpPr/>
                                  <wps:spPr>
                                    <a:xfrm>
                                      <a:off x="2656105" y="4484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AD6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864560872" name="Rectangle 3"/>
                                  <wps:cNvSpPr/>
                                  <wps:spPr>
                                    <a:xfrm>
                                      <a:off x="6120691" y="4484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584371" name="Rectangle 3"/>
                                  <wps:cNvSpPr/>
                                  <wps:spPr>
                                    <a:xfrm>
                                      <a:off x="3809984" y="4484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83302189" name="Rectangle 3"/>
                                  <wps:cNvSpPr/>
                                  <wps:spPr>
                                    <a:xfrm>
                                      <a:off x="11883154" y="4483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034384105" name="Rectangle 3"/>
                                  <wps:cNvSpPr/>
                                  <wps:spPr>
                                    <a:xfrm>
                                      <a:off x="13019097" y="4484"/>
                                      <a:ext cx="1152117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577622869" name="Rectangle 3"/>
                                  <wps:cNvSpPr/>
                                  <wps:spPr>
                                    <a:xfrm>
                                      <a:off x="10740160" y="4484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632604094" name="Rectangle 3"/>
                                  <wps:cNvSpPr/>
                                  <wps:spPr>
                                    <a:xfrm>
                                      <a:off x="7273006" y="4483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927934780" name="Rectangle 3"/>
                                <wps:cNvSpPr/>
                                <wps:spPr>
                                  <a:xfrm>
                                    <a:off x="8542153" y="15368"/>
                                    <a:ext cx="1152000" cy="161979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AD6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74078119" name="Rectangle 3"/>
                              <wps:cNvSpPr/>
                              <wps:spPr>
                                <a:xfrm>
                                  <a:off x="13840010" y="3734"/>
                                  <a:ext cx="1151887" cy="161937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AD6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8886676" name="Rectangle 3"/>
                              <wps:cNvSpPr/>
                              <wps:spPr>
                                <a:xfrm>
                                  <a:off x="14987492" y="3734"/>
                                  <a:ext cx="1151886" cy="161937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25264237" name="Rectangle 3"/>
                              <wps:cNvSpPr/>
                              <wps:spPr>
                                <a:xfrm>
                                  <a:off x="16139458" y="3171"/>
                                  <a:ext cx="1620000" cy="161937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119740627" name="Picture 1" descr="A yellow question mark on a purple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4209" r="2475" b="4040"/>
                              <a:stretch/>
                            </pic:blipFill>
                            <pic:spPr bwMode="auto">
                              <a:xfrm rot="10800000">
                                <a:off x="8073838" y="-13447"/>
                                <a:ext cx="1149350" cy="1619250"/>
                              </a:xfrm>
                              <a:prstGeom prst="rect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  <a:extLst>
                                  <a:ext uri="{C807C97D-BFC1-408E-A445-0C87EB9F89A2}">
                                    <ask:lineSketchStyleProps xmlns:ask="http://schemas.microsoft.com/office/drawing/2018/sketchyshapes" sd="0"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/>
                                      </a:custGeom>
                                      <ask:type/>
                                    </ask:lineSketchStyleProps>
                                  </a:ext>
                                </a:extLst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145621519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 rot="10800000">
                              <a:off x="12681699" y="-8966"/>
                              <a:ext cx="1149350" cy="1619250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AA56F3F" id="Group 6" o:spid="_x0000_s1026" style="position:absolute;margin-left:66.75pt;margin-top:-59.25pt;width:1398.35pt;height:129.15pt;z-index:251621374;mso-width-relative:margin" coordorigin="" coordsize="177593,164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">
                <v:shape id="Picture 1" o:spid="_x0000_s1027" type="#_x0000_t75" alt="A yellow question mark on a purple background&#10;&#10;Description automatically generated" style="position:absolute;left:34749;width:11493;height:16192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" stroked="t" strokecolor="windowText" strokeweight="3pt">
                  <v:stroke joinstyle="round"/>
                  <v:imagedata r:id="rId10" o:title="A yellow question mark on a purple background&#10;&#10;Description automatically generated" croptop="2758f" cropbottom="2648f" cropright="1622f"/>
                  <v:path arrowok="t"/>
                </v:shape>
                <v:group id="Group 5" o:spid="_x0000_s1028" style="position:absolute;width:177593;height:16405" coordorigin=",-89" coordsize="177593,16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">
                  <v:group id="Group 4" o:spid="_x0000_s1029" style="position:absolute;top:-89;width:177593;height:16404" coordorigin=",-134" coordsize="177593,16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">
                    <v:group id="Group 5" o:spid="_x0000_s1030" style="position:absolute;top:65;width:177593;height:16205" coordorigin=",31" coordsize="177594,1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">
                      <v:group id="Group 5" o:spid="_x0000_s1031" style="position:absolute;top:36;width:126734;height:16202" coordorigin="16220,145" coordsize="126747,16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">
                        <v:group id="Group 4" o:spid="_x0000_s1032" style="position:absolute;left:16220;top:145;width:126747;height:16206" coordorigin="14961,36" coordsize="126750,1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">
                          <v:rect id="Rectangle 3" o:spid="_x0000_s1033" style="position:absolute;left:14961;top:36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" fillcolor="#6fa8db" strokecolor="black [3213]" strokeweight="3pt"/>
                          <v:rect id="Rectangle 3" o:spid="_x0000_s1034" style="position:absolute;left:26561;top:44;width:11520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" fillcolor="#ffad69" strokecolor="black [3213]" strokeweight="3pt"/>
                          <v:rect id="Rectangle 3" o:spid="_x0000_s1035" style="position:absolute;left:61206;top:44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" fillcolor="#7adcc5" strokecolor="black [3213]" strokeweight="3pt"/>
                          <v:rect id="Rectangle 3" o:spid="_x0000_s1036" style="position:absolute;left:38099;top:44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" fillcolor="#ffb9b9" strokecolor="black [3213]" strokeweight="3pt"/>
                          <v:rect id="Rectangle 3" o:spid="_x0000_s1037" style="position:absolute;left:118831;top:44;width:11520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" fillcolor="#7adcc5" strokecolor="black [3213]" strokeweight="3pt"/>
                          <v:rect id="Rectangle 3" o:spid="_x0000_s1038" style="position:absolute;left:130190;top:44;width:11522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" fillcolor="#6fa8db" strokecolor="black [3213]" strokeweight="3pt"/>
                          <v:rect id="Rectangle 3" o:spid="_x0000_s1039" style="position:absolute;left:107401;top:44;width:11520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" fillcolor="#ffb9b9" strokecolor="black [3213]" strokeweight="3pt"/>
                          <v:rect id="Rectangle 3" o:spid="_x0000_s1040" style="position:absolute;left:72730;top:44;width:11520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" fillcolor="#6fa8db" strokecolor="black [3213]" strokeweight="3pt"/>
                        </v:group>
                        <v:rect id="Rectangle 3" o:spid="_x0000_s1041" style="position:absolute;left:85421;top:153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" fillcolor="#ffad69" strokecolor="black [3213]" strokeweight="3pt"/>
                      </v:group>
                      <v:rect id="Rectangle 3" o:spid="_x0000_s1042" style="position:absolute;left:138400;top:37;width:11518;height:16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" fillcolor="#ffad69" strokecolor="black [3213]" strokeweight="3pt"/>
                      <v:rect id="Rectangle 3" o:spid="_x0000_s1043" style="position:absolute;left:149874;top:37;width:11519;height:16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" fillcolor="#ffb9b9" strokecolor="black [3213]" strokeweight="3pt"/>
                      <v:rect id="Rectangle 3" o:spid="_x0000_s1044" style="position:absolute;left:161394;top:31;width:16200;height:16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" fillcolor="#7adcc5" strokecolor="black [3213]" strokeweight="3pt"/>
                    </v:group>
                    <v:shape id="Picture 1" o:spid="_x0000_s1045" type="#_x0000_t75" alt="A yellow question mark on a purple background&#10;&#10;Description automatically generated" style="position:absolute;left:80738;top:-134;width:11493;height:16192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" stroked="t" strokecolor="windowText" strokeweight="3pt">
                      <v:stroke joinstyle="round"/>
                      <v:imagedata r:id="rId10" o:title="A yellow question mark on a purple background&#10;&#10;Description automatically generated" croptop="2758f" cropbottom="2648f" cropright="1622f"/>
                      <v:path arrowok="t"/>
                    </v:shape>
                  </v:group>
                  <v:shape id="Picture 1" o:spid="_x0000_s1046" type="#_x0000_t75" alt="A yellow question mark on a purple background&#10;&#10;Description automatically generated" style="position:absolute;left:126816;top:-89;width:11494;height:16191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" stroked="t" strokecolor="windowText" strokeweight="3pt">
                    <v:stroke joinstyle="round"/>
                    <v:imagedata r:id="rId10" o:title="A yellow question mark on a purple background&#10;&#10;Description automatically generated" croptop="2758f" cropbottom="2648f" cropright="1622f"/>
                    <v:path arrowok="t"/>
                  </v:shape>
                </v:group>
              </v:group>
            </w:pict>
          </mc:Fallback>
        </mc:AlternateContent>
      </w:r>
      <w:r w:rsidR="00E4741A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2A97EFC0" wp14:editId="41474E3A">
                <wp:simplePos x="0" y="0"/>
                <wp:positionH relativeFrom="column">
                  <wp:posOffset>18584267</wp:posOffset>
                </wp:positionH>
                <wp:positionV relativeFrom="paragraph">
                  <wp:posOffset>-938213</wp:posOffset>
                </wp:positionV>
                <wp:extent cx="179990" cy="14273530"/>
                <wp:effectExtent l="0" t="0" r="10795" b="13970"/>
                <wp:wrapNone/>
                <wp:docPr id="170631853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990" cy="142735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rect w14:anchorId="028CC378" id="Rectangle 7" o:spid="_x0000_s1026" style="position:absolute;margin-left:1463.35pt;margin-top:-73.9pt;width:14.15pt;height:1123.9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" fillcolor="black" strokeweight=".35281mm">
                <v:textbox inset="0,0,0,0"/>
              </v:rect>
            </w:pict>
          </mc:Fallback>
        </mc:AlternateContent>
      </w:r>
      <w:r w:rsidR="00E4741A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9E6B85B" wp14:editId="70512929">
                <wp:simplePos x="0" y="0"/>
                <wp:positionH relativeFrom="page">
                  <wp:posOffset>8890</wp:posOffset>
                </wp:positionH>
                <wp:positionV relativeFrom="paragraph">
                  <wp:posOffset>-923925</wp:posOffset>
                </wp:positionV>
                <wp:extent cx="179705" cy="14273530"/>
                <wp:effectExtent l="0" t="0" r="10795" b="13970"/>
                <wp:wrapNone/>
                <wp:docPr id="1463955490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142735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F591F" id="Rectangle 6" o:spid="_x0000_s1026" style="position:absolute;margin-left:.7pt;margin-top:-72.75pt;width:14.15pt;height:1123.9pt;z-index:251833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" fillcolor="black" strokeweight=".35281mm">
                <v:textbox inset="0,0,0,0"/>
                <w10:wrap anchorx="page"/>
              </v:rect>
            </w:pict>
          </mc:Fallback>
        </mc:AlternateContent>
      </w:r>
      <w:r w:rsidR="00E4741A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147E4B8E" wp14:editId="6355D3E3">
                <wp:simplePos x="0" y="0"/>
                <wp:positionH relativeFrom="column">
                  <wp:posOffset>-1625600</wp:posOffset>
                </wp:positionH>
                <wp:positionV relativeFrom="paragraph">
                  <wp:posOffset>-906780</wp:posOffset>
                </wp:positionV>
                <wp:extent cx="20358100" cy="179705"/>
                <wp:effectExtent l="0" t="0" r="25400" b="10795"/>
                <wp:wrapNone/>
                <wp:docPr id="17176646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100" cy="1797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386F98" id="Rectangle 9" o:spid="_x0000_s1026" style="position:absolute;margin-left:-128pt;margin-top:-71.4pt;width:1603pt;height:14.1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" fillcolor="black" strokeweight=".35281mm">
                <v:textbox inset="0,0,0,0"/>
              </v:rect>
            </w:pict>
          </mc:Fallback>
        </mc:AlternateContent>
      </w:r>
      <w:r w:rsidR="00E4741A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62A056A4" wp14:editId="3A0E5363">
                <wp:simplePos x="0" y="0"/>
                <wp:positionH relativeFrom="page">
                  <wp:posOffset>13335</wp:posOffset>
                </wp:positionH>
                <wp:positionV relativeFrom="paragraph">
                  <wp:posOffset>13165773</wp:posOffset>
                </wp:positionV>
                <wp:extent cx="19726275" cy="180000"/>
                <wp:effectExtent l="0" t="0" r="28575" b="10795"/>
                <wp:wrapNone/>
                <wp:docPr id="930461531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26275" cy="180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7F5D32" id="Rectangle 10" o:spid="_x0000_s1026" style="position:absolute;margin-left:1.05pt;margin-top:1036.7pt;width:1553.25pt;height:14.15pt;z-index:251831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" fillcolor="black" strokeweight=".35281mm">
                <v:textbox inset="0,0,0,0"/>
                <w10:wrap anchorx="page"/>
              </v:rect>
            </w:pict>
          </mc:Fallback>
        </mc:AlternateContent>
      </w:r>
      <w:r w:rsidR="00E4741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19324" behindDoc="0" locked="0" layoutInCell="1" allowOverlap="1" wp14:anchorId="3605D96D" wp14:editId="15EF2152">
                <wp:simplePos x="0" y="0"/>
                <wp:positionH relativeFrom="column">
                  <wp:posOffset>-747395</wp:posOffset>
                </wp:positionH>
                <wp:positionV relativeFrom="paragraph">
                  <wp:posOffset>11553508</wp:posOffset>
                </wp:positionV>
                <wp:extent cx="19349085" cy="1637030"/>
                <wp:effectExtent l="19050" t="19050" r="24765" b="39370"/>
                <wp:wrapNone/>
                <wp:docPr id="168669446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49085" cy="1637030"/>
                          <a:chOff x="0" y="0"/>
                          <a:chExt cx="19349085" cy="1637665"/>
                        </a:xfrm>
                      </wpg:grpSpPr>
                      <wpg:grpSp>
                        <wpg:cNvPr id="668460908" name="Group 1"/>
                        <wpg:cNvGrpSpPr/>
                        <wpg:grpSpPr>
                          <a:xfrm>
                            <a:off x="0" y="0"/>
                            <a:ext cx="19349085" cy="1637665"/>
                            <a:chOff x="0" y="0"/>
                            <a:chExt cx="19349085" cy="1637665"/>
                          </a:xfrm>
                        </wpg:grpSpPr>
                        <wpg:grpSp>
                          <wpg:cNvPr id="1125313021" name="Group 3"/>
                          <wpg:cNvGrpSpPr/>
                          <wpg:grpSpPr>
                            <a:xfrm>
                              <a:off x="0" y="0"/>
                              <a:ext cx="19349085" cy="1623060"/>
                              <a:chOff x="0" y="0"/>
                              <a:chExt cx="19349201" cy="1623060"/>
                            </a:xfrm>
                          </wpg:grpSpPr>
                          <wpg:grpSp>
                            <wpg:cNvPr id="865289116" name="Group 6"/>
                            <wpg:cNvGrpSpPr/>
                            <wpg:grpSpPr>
                              <a:xfrm>
                                <a:off x="0" y="0"/>
                                <a:ext cx="14278195" cy="1623060"/>
                                <a:chOff x="0" y="10886"/>
                                <a:chExt cx="14278808" cy="1623483"/>
                              </a:xfrm>
                            </wpg:grpSpPr>
                            <wpg:grpSp>
                              <wpg:cNvPr id="237766593" name="Group 5"/>
                              <wpg:cNvGrpSpPr/>
                              <wpg:grpSpPr>
                                <a:xfrm>
                                  <a:off x="0" y="10886"/>
                                  <a:ext cx="14278808" cy="1623483"/>
                                  <a:chOff x="0" y="10886"/>
                                  <a:chExt cx="14278808" cy="1623483"/>
                                </a:xfrm>
                              </wpg:grpSpPr>
                              <wpg:grpSp>
                                <wpg:cNvPr id="1053469594" name="Group 4"/>
                                <wpg:cNvGrpSpPr/>
                                <wpg:grpSpPr>
                                  <a:xfrm>
                                    <a:off x="0" y="10886"/>
                                    <a:ext cx="14278808" cy="1623483"/>
                                    <a:chOff x="-125912" y="0"/>
                                    <a:chExt cx="14279159" cy="1623573"/>
                                  </a:xfrm>
                                </wpg:grpSpPr>
                                <wps:wsp>
                                  <wps:cNvPr id="1243020276" name="Text Box 11"/>
                                  <wps:cNvSpPr txBox="1"/>
                                  <wps:spPr>
                                    <a:xfrm>
                                      <a:off x="-125912" y="1359"/>
                                      <a:ext cx="1619885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3">
                                      <a:solidFill>
                                        <a:srgbClr val="000000"/>
                                      </a:solidFill>
                                      <a:prstDash val="solid"/>
                                    </a:ln>
                                  </wps:spPr>
                                  <wps:txbx>
                                    <w:txbxContent>
                                      <w:p w14:paraId="066823F2" w14:textId="103C57AF" w:rsidR="0036017B" w:rsidRPr="00A87BEC" w:rsidRDefault="00A87BEC" w:rsidP="008D3822">
                                        <w:pPr>
                                          <w:jc w:val="center"/>
                                          <w:rPr>
                                            <w:lang w:val="en-US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44"/>
                                            <w:szCs w:val="32"/>
                                            <w:lang w:val="en-US"/>
                                          </w:rPr>
                                          <w:t>START</w:t>
                                        </w:r>
                                      </w:p>
                                    </w:txbxContent>
                                  </wps:txbx>
                                  <wps:bodyPr vert="horz" wrap="square" lIns="91440" tIns="45720" rIns="91440" bIns="45720" anchor="t" anchorCtr="0" compatLnSpc="1">
                                    <a:noAutofit/>
                                  </wps:bodyPr>
                                </wps:wsp>
                                <wps:wsp>
                                  <wps:cNvPr id="1844912537" name="Rectangle 3"/>
                                  <wps:cNvSpPr/>
                                  <wps:spPr>
                                    <a:xfrm>
                                      <a:off x="1496177" y="3688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474374858" name="Rectangle 3"/>
                                  <wps:cNvSpPr/>
                                  <wps:spPr>
                                    <a:xfrm>
                                      <a:off x="2656105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AD6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492837933" name="Rectangle 3"/>
                                  <wps:cNvSpPr/>
                                  <wps:spPr>
                                    <a:xfrm>
                                      <a:off x="6111726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71008724" name="Rectangle 3"/>
                                  <wps:cNvSpPr/>
                                  <wps:spPr>
                                    <a:xfrm>
                                      <a:off x="3809984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72416972" name="Rectangle 3"/>
                                  <wps:cNvSpPr/>
                                  <wps:spPr>
                                    <a:xfrm>
                                      <a:off x="11847293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03624460" name="Rectangle 3"/>
                                  <wps:cNvSpPr/>
                                  <wps:spPr>
                                    <a:xfrm>
                                      <a:off x="13001169" y="0"/>
                                      <a:ext cx="115207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232419250" name="Rectangle 3"/>
                                  <wps:cNvSpPr/>
                                  <wps:spPr>
                                    <a:xfrm>
                                      <a:off x="10704299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9681582" name="Rectangle 3"/>
                                  <wps:cNvSpPr/>
                                  <wps:spPr>
                                    <a:xfrm>
                                      <a:off x="7259558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978930162" name="Rectangle 3"/>
                                <wps:cNvSpPr/>
                                <wps:spPr>
                                  <a:xfrm>
                                    <a:off x="8533188" y="10886"/>
                                    <a:ext cx="1152000" cy="161979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AD6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153494945" name="Notched Right Arrow 31"/>
                              <wps:cNvSpPr/>
                              <wps:spPr>
                                <a:xfrm>
                                  <a:off x="234043" y="713014"/>
                                  <a:ext cx="1132773" cy="402376"/>
                                </a:xfrm>
                                <a:custGeom>
                                  <a:avLst/>
                                  <a:gdLst>
                                    <a:gd name="f0" fmla="val 10800000"/>
                                    <a:gd name="f1" fmla="val 5400000"/>
                                    <a:gd name="f2" fmla="val 180"/>
                                    <a:gd name="f3" fmla="val w"/>
                                    <a:gd name="f4" fmla="val h"/>
                                    <a:gd name="f5" fmla="val ss"/>
                                    <a:gd name="f6" fmla="val 0"/>
                                    <a:gd name="f7" fmla="val 50000"/>
                                    <a:gd name="f8" fmla="+- 0 0 -360"/>
                                    <a:gd name="f9" fmla="+- 0 0 -270"/>
                                    <a:gd name="f10" fmla="+- 0 0 -180"/>
                                    <a:gd name="f11" fmla="abs f3"/>
                                    <a:gd name="f12" fmla="abs f4"/>
                                    <a:gd name="f13" fmla="abs f5"/>
                                    <a:gd name="f14" fmla="*/ f8 f0 1"/>
                                    <a:gd name="f15" fmla="*/ f9 f0 1"/>
                                    <a:gd name="f16" fmla="*/ f10 f0 1"/>
                                    <a:gd name="f17" fmla="?: f11 f3 1"/>
                                    <a:gd name="f18" fmla="?: f12 f4 1"/>
                                    <a:gd name="f19" fmla="?: f13 f5 1"/>
                                    <a:gd name="f20" fmla="*/ f14 1 f2"/>
                                    <a:gd name="f21" fmla="*/ f15 1 f2"/>
                                    <a:gd name="f22" fmla="*/ f16 1 f2"/>
                                    <a:gd name="f23" fmla="*/ f17 1 21600"/>
                                    <a:gd name="f24" fmla="*/ f18 1 21600"/>
                                    <a:gd name="f25" fmla="*/ 21600 f17 1"/>
                                    <a:gd name="f26" fmla="*/ 21600 f18 1"/>
                                    <a:gd name="f27" fmla="+- f20 0 f1"/>
                                    <a:gd name="f28" fmla="+- f21 0 f1"/>
                                    <a:gd name="f29" fmla="+- f22 0 f1"/>
                                    <a:gd name="f30" fmla="min f24 f23"/>
                                    <a:gd name="f31" fmla="*/ f25 1 f19"/>
                                    <a:gd name="f32" fmla="*/ f26 1 f19"/>
                                    <a:gd name="f33" fmla="val f31"/>
                                    <a:gd name="f34" fmla="val f32"/>
                                    <a:gd name="f35" fmla="*/ f6 f30 1"/>
                                    <a:gd name="f36" fmla="+- f34 0 f6"/>
                                    <a:gd name="f37" fmla="+- f33 0 f6"/>
                                    <a:gd name="f38" fmla="*/ f33 f30 1"/>
                                    <a:gd name="f39" fmla="*/ f34 f30 1"/>
                                    <a:gd name="f40" fmla="*/ f36 1 2"/>
                                    <a:gd name="f41" fmla="min f37 f36"/>
                                    <a:gd name="f42" fmla="*/ f36 f7 1"/>
                                    <a:gd name="f43" fmla="+- f6 f40 0"/>
                                    <a:gd name="f44" fmla="*/ f41 f7 1"/>
                                    <a:gd name="f45" fmla="*/ f42 1 200000"/>
                                    <a:gd name="f46" fmla="*/ f44 1 100000"/>
                                    <a:gd name="f47" fmla="+- f43 0 f45"/>
                                    <a:gd name="f48" fmla="+- f43 f45 0"/>
                                    <a:gd name="f49" fmla="*/ f43 f30 1"/>
                                    <a:gd name="f50" fmla="+- f33 0 f46"/>
                                    <a:gd name="f51" fmla="*/ f45 f46 1"/>
                                    <a:gd name="f52" fmla="*/ f47 f30 1"/>
                                    <a:gd name="f53" fmla="*/ f48 f30 1"/>
                                    <a:gd name="f54" fmla="*/ f51 1 f40"/>
                                    <a:gd name="f55" fmla="*/ f50 f30 1"/>
                                    <a:gd name="f56" fmla="+- f33 0 f54"/>
                                    <a:gd name="f57" fmla="*/ f54 f30 1"/>
                                    <a:gd name="f58" fmla="*/ f56 f30 1"/>
                                  </a:gdLst>
                                  <a:ahLst/>
                                  <a:cxnLst>
                                    <a:cxn ang="3cd4">
                                      <a:pos x="hc" y="t"/>
                                    </a:cxn>
                                    <a:cxn ang="0">
                                      <a:pos x="r" y="vc"/>
                                    </a:cxn>
                                    <a:cxn ang="cd4">
                                      <a:pos x="hc" y="b"/>
                                    </a:cxn>
                                    <a:cxn ang="cd2">
                                      <a:pos x="l" y="vc"/>
                                    </a:cxn>
                                    <a:cxn ang="f27">
                                      <a:pos x="f55" y="f35"/>
                                    </a:cxn>
                                    <a:cxn ang="f28">
                                      <a:pos x="f57" y="f49"/>
                                    </a:cxn>
                                    <a:cxn ang="f29">
                                      <a:pos x="f55" y="f39"/>
                                    </a:cxn>
                                  </a:cxnLst>
                                  <a:rect l="f57" t="f52" r="f58" b="f53"/>
                                  <a:pathLst>
                                    <a:path>
                                      <a:moveTo>
                                        <a:pt x="f35" y="f52"/>
                                      </a:moveTo>
                                      <a:lnTo>
                                        <a:pt x="f55" y="f52"/>
                                      </a:lnTo>
                                      <a:lnTo>
                                        <a:pt x="f55" y="f35"/>
                                      </a:lnTo>
                                      <a:lnTo>
                                        <a:pt x="f38" y="f49"/>
                                      </a:lnTo>
                                      <a:lnTo>
                                        <a:pt x="f55" y="f39"/>
                                      </a:lnTo>
                                      <a:lnTo>
                                        <a:pt x="f55" y="f53"/>
                                      </a:lnTo>
                                      <a:lnTo>
                                        <a:pt x="f35" y="f53"/>
                                      </a:lnTo>
                                      <a:lnTo>
                                        <a:pt x="f57" y="f4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0000"/>
                                </a:solidFill>
                                <a:ln w="38103" cap="flat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</a:ln>
                              </wps:spPr>
                              <wps:bodyPr lIns="0" tIns="0" rIns="0" bIns="0"/>
                            </wps:wsp>
                          </wpg:grpSp>
                          <wps:wsp>
                            <wps:cNvPr id="504840592" name="Rectangle 3"/>
                            <wps:cNvSpPr/>
                            <wps:spPr>
                              <a:xfrm>
                                <a:off x="15426267" y="0"/>
                                <a:ext cx="1151890" cy="1619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AD6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23361945" name="Rectangle 3"/>
                            <wps:cNvSpPr/>
                            <wps:spPr>
                              <a:xfrm>
                                <a:off x="16577735" y="0"/>
                                <a:ext cx="1151890" cy="1619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6FA8DB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22110960" name="Rectangle 3"/>
                            <wps:cNvSpPr/>
                            <wps:spPr>
                              <a:xfrm>
                                <a:off x="17729201" y="0"/>
                                <a:ext cx="1620000" cy="1619373"/>
                              </a:xfrm>
                              <a:prstGeom prst="rect">
                                <a:avLst/>
                              </a:prstGeom>
                              <a:solidFill>
                                <a:srgbClr val="7ADCC5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253756194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>
                              <a:off x="5064579" y="19050"/>
                              <a:ext cx="1149350" cy="1618615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36551354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>
                              <a:off x="9663793" y="19050"/>
                              <a:ext cx="1149350" cy="1618615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97444839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>
                            <a:off x="14284779" y="19050"/>
                            <a:ext cx="1149350" cy="1618615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605D96D" id="Group 2" o:spid="_x0000_s1030" style="position:absolute;margin-left:-58.85pt;margin-top:909.75pt;width:1523.55pt;height:128.9pt;z-index:251619324" coordsize="193490,163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">
                <v:group id="Group 1" o:spid="_x0000_s1031" style="position:absolute;width:193490;height:16376" coordsize="193490,1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">
                  <v:group id="Group 3" o:spid="_x0000_s1032" style="position:absolute;width:193490;height:16230" coordsize="193492,16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">
                    <v:group id="Group 6" o:spid="_x0000_s1033" style="position:absolute;width:142781;height:16230" coordorigin=",108" coordsize="142788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">
                      <v:group id="Group 5" o:spid="_x0000_s1034" style="position:absolute;top:108;width:142788;height:16235" coordorigin=",108" coordsize="142788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">
                        <v:group id="Group 4" o:spid="_x0000_s1035" style="position:absolute;top:108;width:142788;height:16235" coordorigin="-1259" coordsize="142791,16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">
                          <v:shape id="_x0000_s1036" type="#_x0000_t202" style="position:absolute;left:-1259;top:13;width:16198;height:16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" fillcolor="#7adcc5" strokeweight="1.0584mm">
                            <v:textbox>
                              <w:txbxContent>
                                <w:p w14:paraId="066823F2" w14:textId="103C57AF" w:rsidR="0036017B" w:rsidRPr="00A87BEC" w:rsidRDefault="00A87BEC" w:rsidP="008D3822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sz w:val="44"/>
                                      <w:szCs w:val="32"/>
                                      <w:lang w:val="en-US"/>
                                    </w:rPr>
                                    <w:t>START</w:t>
                                  </w:r>
                                </w:p>
                              </w:txbxContent>
                            </v:textbox>
                          </v:shape>
                          <v:rect id="Rectangle 3" o:spid="_x0000_s1037" style="position:absolute;left:14961;top:36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" fillcolor="#ffb9b9" strokecolor="black [3213]" strokeweight="3pt"/>
                          <v:rect id="Rectangle 3" o:spid="_x0000_s1038" style="position:absolute;left:26561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" fillcolor="#ffad69" strokecolor="black [3213]" strokeweight="3pt"/>
                          <v:rect id="Rectangle 3" o:spid="_x0000_s1039" style="position:absolute;left:61117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" fillcolor="#7adcc5" strokecolor="black [3213]" strokeweight="3pt"/>
                          <v:rect id="Rectangle 3" o:spid="_x0000_s1040" style="position:absolute;left:38099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" fillcolor="#6fa8db" strokecolor="black [3213]" strokeweight="3pt"/>
                          <v:rect id="Rectangle 3" o:spid="_x0000_s1041" style="position:absolute;left:11847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" fillcolor="#7adcc5" strokecolor="black [3213]" strokeweight="3pt"/>
                          <v:rect id="Rectangle 3" o:spid="_x0000_s1042" style="position:absolute;left:130011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" fillcolor="#ffb9b9" strokecolor="black [3213]" strokeweight="3pt"/>
                          <v:rect id="Rectangle 3" o:spid="_x0000_s1043" style="position:absolute;left:10704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" fillcolor="#6fa8db" strokecolor="black [3213]" strokeweight="3pt"/>
                          <v:rect id="Rectangle 3" o:spid="_x0000_s1044" style="position:absolute;left:72595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" fillcolor="#ffb9b9" strokecolor="black [3213]" strokeweight="3pt"/>
                        </v:group>
                        <v:rect id="Rectangle 3" o:spid="_x0000_s1045" style="position:absolute;left:85331;top:108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" fillcolor="#ffad69" strokecolor="black [3213]" strokeweight="3pt"/>
                      </v:group>
                      <v:shape id="Notched Right Arrow 31" o:spid="_x0000_s1046" style="position:absolute;left:2340;top:7130;width:11328;height:4023;visibility:visible;mso-wrap-style:square;v-text-anchor:top" coordsize="1132773,402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" path="m,100594r931585,l931585,r201188,201188l931585,402376r,-100594l,301782,100594,201188,,100594xe" fillcolor="red" strokeweight="1.0584mm">
                        <v:stroke joinstyle="miter"/>
                        <v:path arrowok="t" o:connecttype="custom" o:connectlocs="566387,0;1132773,201188;566387,402376;0,201188;931585,0;100594,201188;931585,402376" o:connectangles="270,0,90,180,270,180,90" textboxrect="100594,100594,1032179,301782"/>
                      </v:shape>
                    </v:group>
                    <v:rect id="Rectangle 3" o:spid="_x0000_s1047" style="position:absolute;left:154262;width:11519;height:16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" fillcolor="#ffad69" strokecolor="black [3213]" strokeweight="3pt"/>
                    <v:rect id="Rectangle 3" o:spid="_x0000_s1048" style="position:absolute;left:165777;width:11519;height:16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" fillcolor="#6fa8db" strokecolor="black [3213]" strokeweight="3pt"/>
                    <v:rect id="Rectangle 3" o:spid="_x0000_s1049" style="position:absolute;left:177292;width:16200;height:16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" fillcolor="#7adcc5" strokecolor="black [3213]" strokeweight="3pt"/>
                  </v:group>
                  <v:shape id="Picture 1" o:spid="_x0000_s1050" type="#_x0000_t75" alt="A yellow question mark on a purple background&#10;&#10;Description automatically generated" style="position:absolute;left:50645;top:190;width:11494;height:16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" stroked="t" strokecolor="windowText" strokeweight="3pt">
                    <v:stroke joinstyle="round"/>
                    <v:imagedata r:id="rId10" o:title="A yellow question mark on a purple background&#10;&#10;Description automatically generated" croptop="2758f" cropbottom="2648f" cropright="1622f"/>
                    <v:path arrowok="t"/>
                  </v:shape>
                  <v:shape id="Picture 1" o:spid="_x0000_s1051" type="#_x0000_t75" alt="A yellow question mark on a purple background&#10;&#10;Description automatically generated" style="position:absolute;left:96637;top:190;width:11494;height:16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" stroked="t" strokecolor="windowText" strokeweight="3pt">
                    <v:stroke joinstyle="round"/>
                    <v:imagedata r:id="rId10" o:title="A yellow question mark on a purple background&#10;&#10;Description automatically generated" croptop="2758f" cropbottom="2648f" cropright="1622f"/>
                    <v:path arrowok="t"/>
                  </v:shape>
                </v:group>
                <v:shape id="Picture 1" o:spid="_x0000_s1052" type="#_x0000_t75" alt="A yellow question mark on a purple background&#10;&#10;Description automatically generated" style="position:absolute;left:142847;top:190;width:11494;height:16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" stroked="t" strokecolor="windowText" strokeweight="3pt">
                  <v:stroke joinstyle="round"/>
                  <v:imagedata r:id="rId10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 w:rsidR="00E4741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20349" behindDoc="0" locked="0" layoutInCell="1" allowOverlap="1" wp14:anchorId="5206ACB8" wp14:editId="563ADB25">
                <wp:simplePos x="0" y="0"/>
                <wp:positionH relativeFrom="column">
                  <wp:posOffset>-777240</wp:posOffset>
                </wp:positionH>
                <wp:positionV relativeFrom="paragraph">
                  <wp:posOffset>-718185</wp:posOffset>
                </wp:positionV>
                <wp:extent cx="1640205" cy="12249150"/>
                <wp:effectExtent l="38100" t="19050" r="17145" b="19050"/>
                <wp:wrapNone/>
                <wp:docPr id="1306343170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0205" cy="12249150"/>
                          <a:chOff x="0" y="0"/>
                          <a:chExt cx="1640541" cy="12249423"/>
                        </a:xfrm>
                      </wpg:grpSpPr>
                      <wps:wsp>
                        <wps:cNvPr id="1019108470" name="Rectangle 3"/>
                        <wps:cNvSpPr/>
                        <wps:spPr>
                          <a:xfrm>
                            <a:off x="21291" y="7516906"/>
                            <a:ext cx="1619250" cy="1151890"/>
                          </a:xfrm>
                          <a:prstGeom prst="rect">
                            <a:avLst/>
                          </a:prstGeom>
                          <a:solidFill>
                            <a:srgbClr val="7ADCC5"/>
                          </a:solidFill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42249298" name="Group 8"/>
                        <wpg:cNvGrpSpPr/>
                        <wpg:grpSpPr>
                          <a:xfrm>
                            <a:off x="0" y="0"/>
                            <a:ext cx="1639570" cy="12249423"/>
                            <a:chOff x="0" y="4482"/>
                            <a:chExt cx="1639794" cy="12249986"/>
                          </a:xfrm>
                        </wpg:grpSpPr>
                        <wps:wsp>
                          <wps:cNvPr id="1050269906" name="Rectangle 3"/>
                          <wps:cNvSpPr/>
                          <wps:spPr>
                            <a:xfrm rot="5400000">
                              <a:off x="235959" y="4930102"/>
                              <a:ext cx="1187450" cy="1620221"/>
                            </a:xfrm>
                            <a:prstGeom prst="rect">
                              <a:avLst/>
                            </a:prstGeom>
                            <a:solidFill>
                              <a:srgbClr val="6FA8DB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982669860" name="Group 7"/>
                          <wpg:cNvGrpSpPr/>
                          <wpg:grpSpPr>
                            <a:xfrm>
                              <a:off x="0" y="4482"/>
                              <a:ext cx="1638841" cy="12249986"/>
                              <a:chOff x="0" y="4482"/>
                              <a:chExt cx="1638841" cy="12249986"/>
                            </a:xfrm>
                          </wpg:grpSpPr>
                          <wpg:grpSp>
                            <wpg:cNvPr id="1894042534" name="Group 7"/>
                            <wpg:cNvGrpSpPr/>
                            <wpg:grpSpPr>
                              <a:xfrm>
                                <a:off x="18991" y="4482"/>
                                <a:ext cx="1619850" cy="12249986"/>
                                <a:chOff x="17935" y="12952"/>
                                <a:chExt cx="1620483" cy="12254144"/>
                              </a:xfrm>
                            </wpg:grpSpPr>
                            <wps:wsp>
                              <wps:cNvPr id="1753005959" name="Rectangle 3"/>
                              <wps:cNvSpPr/>
                              <wps:spPr>
                                <a:xfrm>
                                  <a:off x="19168" y="12952"/>
                                  <a:ext cx="1619250" cy="16192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5642086" name="Rectangle 3"/>
                              <wps:cNvSpPr/>
                              <wps:spPr>
                                <a:xfrm rot="5400000">
                                  <a:off x="233841" y="10863114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FA8DB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40309285" name="Rectangle 3"/>
                              <wps:cNvSpPr/>
                              <wps:spPr>
                                <a:xfrm rot="5400000">
                                  <a:off x="233840" y="9669188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AD6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03309862" name="Rectangle 3"/>
                              <wps:cNvSpPr/>
                              <wps:spPr>
                                <a:xfrm rot="5400000">
                                  <a:off x="233841" y="8475270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8847410" name="Rectangle 3"/>
                              <wps:cNvSpPr/>
                              <wps:spPr>
                                <a:xfrm rot="5400000">
                                  <a:off x="233838" y="3767028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AD6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13681582" name="Rectangle 3"/>
                              <wps:cNvSpPr/>
                              <wps:spPr>
                                <a:xfrm rot="5400000">
                                  <a:off x="233838" y="2589838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1407282885" name="Picture 1" descr="A yellow question mark on a purple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4209" r="2475" b="4040"/>
                              <a:stretch/>
                            </pic:blipFill>
                            <pic:spPr bwMode="auto">
                              <a:xfrm rot="5400000">
                                <a:off x="235267" y="1399612"/>
                                <a:ext cx="1148715" cy="1619250"/>
                              </a:xfrm>
                              <a:prstGeom prst="rect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  <a:extLst>
                                  <a:ext uri="{C807C97D-BFC1-408E-A445-0C87EB9F89A2}">
                                    <ask:lineSketchStyleProps xmlns:ask="http://schemas.microsoft.com/office/drawing/2018/sketchyshapes" sd="0"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/>
                                      </a:custGeom>
                                      <ask:type/>
                                    </ask:lineSketchStyleProps>
                                  </a:ext>
                                </a:extLst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363965398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 rot="5400000">
                              <a:off x="237247" y="6123698"/>
                              <a:ext cx="1148715" cy="1619250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91B5E7E" id="Group 9" o:spid="_x0000_s1026" style="position:absolute;margin-left:-61.2pt;margin-top:-56.55pt;width:129.15pt;height:964.5pt;z-index:251620349" coordsize="16405,1224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">
                <v:rect id="Rectangle 3" o:spid="_x0000_s1027" style="position:absolute;left:212;top:75169;width:16193;height:115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" fillcolor="#7adcc5" strokecolor="black [3213]" strokeweight="3pt"/>
                <v:group id="Group 8" o:spid="_x0000_s1028" style="position:absolute;width:16395;height:122494" coordorigin=",44" coordsize="16397,122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">
                  <v:rect id="Rectangle 3" o:spid="_x0000_s1029" style="position:absolute;left:2358;top:49301;width:11875;height:1620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" fillcolor="#6fa8db" strokecolor="black [3213]" strokeweight="3pt"/>
                  <v:group id="Group 7" o:spid="_x0000_s1030" style="position:absolute;top:44;width:16388;height:122500" coordorigin=",44" coordsize="16388,122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">
                    <v:group id="Group 7" o:spid="_x0000_s1031" style="position:absolute;left:189;top:44;width:16199;height:122500" coordorigin="179,129" coordsize="16204,1225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">
                      <v:rect id="Rectangle 3" o:spid="_x0000_s1032" style="position:absolute;left:191;top:129;width:16193;height:16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" fillcolor="#7adcc5" strokecolor="black [3213]" strokeweight="3pt"/>
                      <v:rect id="Rectangle 3" o:spid="_x0000_s1033" style="position:absolute;left:2339;top:108630;width:11880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" fillcolor="#6fa8db" strokecolor="black [3213]" strokeweight="3pt"/>
                      <v:rect id="Rectangle 3" o:spid="_x0000_s1034" style="position:absolute;left:2338;top:96691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" fillcolor="#ffad69" strokecolor="black [3213]" strokeweight="3pt"/>
                      <v:rect id="Rectangle 3" o:spid="_x0000_s1035" style="position:absolute;left:2338;top:84752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" fillcolor="#ffb9b9" strokecolor="black [3213]" strokeweight="3pt"/>
                      <v:rect id="Rectangle 3" o:spid="_x0000_s1036" style="position:absolute;left:2338;top:37670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" fillcolor="#ffad69" strokecolor="black [3213]" strokeweight="3pt"/>
                      <v:rect id="Rectangle 3" o:spid="_x0000_s1037" style="position:absolute;left:2338;top:25898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" fillcolor="#ffb9b9" strokecolor="black [3213]" strokeweight="3pt"/>
                    </v:group>
                    <v:shape id="Picture 1" o:spid="_x0000_s1038" type="#_x0000_t75" alt="A yellow question mark on a purple background&#10;&#10;Description automatically generated" style="position:absolute;left:2352;top:13996;width:11487;height:1619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" stroked="t" strokecolor="windowText" strokeweight="3pt">
                      <v:stroke joinstyle="round"/>
                      <v:imagedata r:id="rId10" o:title="A yellow question mark on a purple background&#10;&#10;Description automatically generated" croptop="2758f" cropbottom="2648f" cropright="1622f"/>
                      <v:path arrowok="t"/>
                    </v:shape>
                  </v:group>
                  <v:shape id="Picture 1" o:spid="_x0000_s1039" type="#_x0000_t75" alt="A yellow question mark on a purple background&#10;&#10;Description automatically generated" style="position:absolute;left:2372;top:61236;width:11487;height:16193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" stroked="t" strokecolor="windowText" strokeweight="3pt">
                    <v:stroke joinstyle="round"/>
                    <v:imagedata r:id="rId10" o:title="A yellow question mark on a purple background&#10;&#10;Description automatically generated" croptop="2758f" cropbottom="2648f" cropright="1622f"/>
                    <v:path arrowok="t"/>
                  </v:shape>
                </v:group>
              </v:group>
            </w:pict>
          </mc:Fallback>
        </mc:AlternateContent>
      </w:r>
      <w:r w:rsidR="009B6BB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A3B233" wp14:editId="38437260">
                <wp:simplePos x="0" y="0"/>
                <wp:positionH relativeFrom="column">
                  <wp:posOffset>12131029</wp:posOffset>
                </wp:positionH>
                <wp:positionV relativeFrom="paragraph">
                  <wp:posOffset>5431990</wp:posOffset>
                </wp:positionV>
                <wp:extent cx="1298970" cy="930651"/>
                <wp:effectExtent l="57150" t="171450" r="0" b="174625"/>
                <wp:wrapNone/>
                <wp:docPr id="14072150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339538">
                          <a:off x="0" y="0"/>
                          <a:ext cx="1298970" cy="9306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B53E03" w14:textId="57176322" w:rsidR="00F248A0" w:rsidRPr="00F740D7" w:rsidRDefault="00F248A0">
                            <w:pPr>
                              <w:rPr>
                                <w:b/>
                                <w:outline/>
                                <w:color w:val="FBE4D5" w:themeColor="accent2" w:themeTint="33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740D7">
                              <w:rPr>
                                <w:b/>
                                <w:outline/>
                                <w:color w:val="FBE4D5" w:themeColor="accent2" w:themeTint="33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ystery c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A3B233" id="Text Box 1" o:spid="_x0000_s1053" type="#_x0000_t202" style="position:absolute;margin-left:955.2pt;margin-top:427.7pt;width:102.3pt;height:73.3pt;rotation:-1376761fd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" filled="f" stroked="f" strokeweight=".5pt">
                <v:textbox>
                  <w:txbxContent>
                    <w:p w14:paraId="70B53E03" w14:textId="57176322" w:rsidR="00F248A0" w:rsidRPr="00F740D7" w:rsidRDefault="00F248A0">
                      <w:pPr>
                        <w:rPr>
                          <w:b/>
                          <w:outline/>
                          <w:color w:val="FBE4D5" w:themeColor="accent2" w:themeTint="33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740D7">
                        <w:rPr>
                          <w:b/>
                          <w:outline/>
                          <w:color w:val="FBE4D5" w:themeColor="accent2" w:themeTint="33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Mystery cards</w:t>
                      </w:r>
                    </w:p>
                  </w:txbxContent>
                </v:textbox>
              </v:shape>
            </w:pict>
          </mc:Fallback>
        </mc:AlternateContent>
      </w:r>
      <w:r w:rsidR="00AF3065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B9967E4" wp14:editId="0772D9D9">
                <wp:simplePos x="0" y="0"/>
                <wp:positionH relativeFrom="column">
                  <wp:posOffset>3863340</wp:posOffset>
                </wp:positionH>
                <wp:positionV relativeFrom="paragraph">
                  <wp:posOffset>5289822</wp:posOffset>
                </wp:positionV>
                <wp:extent cx="2442047" cy="1175657"/>
                <wp:effectExtent l="0" t="0" r="0" b="5715"/>
                <wp:wrapNone/>
                <wp:docPr id="7163989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2047" cy="11756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12D856" w14:textId="56F2DA80" w:rsidR="00EE3AA6" w:rsidRPr="005E5DD5" w:rsidRDefault="00A87BEC" w:rsidP="005E5DD5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icroorganisms</w:t>
                            </w:r>
                            <w:r w:rsidRPr="00A87BEC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nd</w:t>
                            </w:r>
                            <w:r w:rsidRPr="00A87BEC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reatment</w:t>
                            </w:r>
                            <w:r w:rsidRPr="00A87BEC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967E4" id="_x0000_s1054" type="#_x0000_t202" style="position:absolute;margin-left:304.2pt;margin-top:416.5pt;width:192.3pt;height:92.5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" filled="f" stroked="f" strokeweight=".5pt">
                <v:textbox>
                  <w:txbxContent>
                    <w:p w14:paraId="2A12D856" w14:textId="56F2DA80" w:rsidR="00EE3AA6" w:rsidRPr="005E5DD5" w:rsidRDefault="00A87BEC" w:rsidP="005E5DD5">
                      <w:pPr>
                        <w:jc w:val="center"/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Microorganisms</w:t>
                      </w:r>
                      <w:r w:rsidRPr="00A87BEC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and</w:t>
                      </w:r>
                      <w:r w:rsidRPr="00A87BEC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Treatment</w:t>
                      </w:r>
                      <w:r w:rsidRPr="00A87BEC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cards</w:t>
                      </w:r>
                    </w:p>
                  </w:txbxContent>
                </v:textbox>
              </v:shape>
            </w:pict>
          </mc:Fallback>
        </mc:AlternateContent>
      </w:r>
      <w:r w:rsidR="00AF306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2CA7B7E" wp14:editId="36206ED1">
                <wp:simplePos x="0" y="0"/>
                <wp:positionH relativeFrom="column">
                  <wp:posOffset>3838575</wp:posOffset>
                </wp:positionH>
                <wp:positionV relativeFrom="paragraph">
                  <wp:posOffset>4229191</wp:posOffset>
                </wp:positionV>
                <wp:extent cx="2519680" cy="3527425"/>
                <wp:effectExtent l="19050" t="19050" r="13970" b="15875"/>
                <wp:wrapSquare wrapText="bothSides"/>
                <wp:docPr id="112565184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9680" cy="3527425"/>
                        </a:xfrm>
                        <a:prstGeom prst="rect">
                          <a:avLst/>
                        </a:prstGeom>
                        <a:solidFill>
                          <a:srgbClr val="E5F5CB"/>
                        </a:solidFill>
                        <a:ln w="38103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2584936" w14:textId="77777777" w:rsidR="0036017B" w:rsidRDefault="0036017B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A7B7E" id="Text Box 2" o:spid="_x0000_s1055" type="#_x0000_t202" style="position:absolute;margin-left:302.25pt;margin-top:333pt;width:198.4pt;height:277.7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" fillcolor="#e5f5cb" strokeweight="1.0584mm">
                <v:textbox>
                  <w:txbxContent>
                    <w:p w14:paraId="52584936" w14:textId="77777777" w:rsidR="0036017B" w:rsidRDefault="0036017B"/>
                  </w:txbxContent>
                </v:textbox>
                <w10:wrap type="square"/>
              </v:shape>
            </w:pict>
          </mc:Fallback>
        </mc:AlternateContent>
      </w:r>
    </w:p>
    <w:sectPr w:rsidR="0036017B" w:rsidSect="005F601C">
      <w:headerReference w:type="default" r:id="rId11"/>
      <w:footerReference w:type="default" r:id="rId12"/>
      <w:pgSz w:w="31015" w:h="22482" w:orient="landscape" w:code="8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3AE8E" w14:textId="77777777" w:rsidR="005F601C" w:rsidRDefault="005F601C">
      <w:pPr>
        <w:spacing w:after="0" w:line="240" w:lineRule="auto"/>
      </w:pPr>
      <w:r>
        <w:separator/>
      </w:r>
    </w:p>
  </w:endnote>
  <w:endnote w:type="continuationSeparator" w:id="0">
    <w:p w14:paraId="140C9CDB" w14:textId="77777777" w:rsidR="005F601C" w:rsidRDefault="005F6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29C6" w14:textId="77777777" w:rsidR="00E717ED" w:rsidRDefault="00E71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4F67C" w14:textId="77777777" w:rsidR="005F601C" w:rsidRDefault="005F601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47CA79C" w14:textId="77777777" w:rsidR="005F601C" w:rsidRDefault="005F6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141A5" w14:textId="77777777" w:rsidR="00E717ED" w:rsidRDefault="00E717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NLMwMDKwtDQ0MzFV0lEKTi0uzszPAykwrAUA77+jpCwAAAA="/>
  </w:docVars>
  <w:rsids>
    <w:rsidRoot w:val="0036017B"/>
    <w:rsid w:val="000732FC"/>
    <w:rsid w:val="000812FE"/>
    <w:rsid w:val="000D0DBE"/>
    <w:rsid w:val="001845BF"/>
    <w:rsid w:val="0036017B"/>
    <w:rsid w:val="00385838"/>
    <w:rsid w:val="00503217"/>
    <w:rsid w:val="005E5DD5"/>
    <w:rsid w:val="005F601C"/>
    <w:rsid w:val="00647584"/>
    <w:rsid w:val="006A2822"/>
    <w:rsid w:val="007265D7"/>
    <w:rsid w:val="008D3822"/>
    <w:rsid w:val="009B6BB5"/>
    <w:rsid w:val="00A87BEC"/>
    <w:rsid w:val="00AF3065"/>
    <w:rsid w:val="00C1326A"/>
    <w:rsid w:val="00E4741A"/>
    <w:rsid w:val="00E655D9"/>
    <w:rsid w:val="00E717ED"/>
    <w:rsid w:val="00EE3AA6"/>
    <w:rsid w:val="00F248A0"/>
    <w:rsid w:val="00F3183C"/>
    <w:rsid w:val="00F740D7"/>
    <w:rsid w:val="00FB32FE"/>
    <w:rsid w:val="00FD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FAFB7"/>
  <w15:docId w15:val="{FA7C7616-B02A-465C-B6E7-88CB52C0B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A1D0E80F40FC40A0AC5446D3E68E4C" ma:contentTypeVersion="18" ma:contentTypeDescription="Create a new document." ma:contentTypeScope="" ma:versionID="4afd713d915b64e70ac4f123b7419c20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a06df7e705a3f35faa2a06a844f03163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Props1.xml><?xml version="1.0" encoding="utf-8"?>
<ds:datastoreItem xmlns:ds="http://schemas.openxmlformats.org/officeDocument/2006/customXml" ds:itemID="{DDFCD98E-3BCE-4EDB-81EB-60546991AF54}"/>
</file>

<file path=customXml/itemProps2.xml><?xml version="1.0" encoding="utf-8"?>
<ds:datastoreItem xmlns:ds="http://schemas.openxmlformats.org/officeDocument/2006/customXml" ds:itemID="{4C1C6650-0165-4498-83CC-712326633A02}"/>
</file>

<file path=customXml/itemProps3.xml><?xml version="1.0" encoding="utf-8"?>
<ds:datastoreItem xmlns:ds="http://schemas.openxmlformats.org/officeDocument/2006/customXml" ds:itemID="{C6659E81-673B-4F02-8BCF-317BB0413C0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la nicolaou</dc:creator>
  <dc:description/>
  <cp:lastModifiedBy>stella pantazi</cp:lastModifiedBy>
  <cp:revision>8</cp:revision>
  <dcterms:created xsi:type="dcterms:W3CDTF">2024-03-26T15:14:00Z</dcterms:created>
  <dcterms:modified xsi:type="dcterms:W3CDTF">2024-03-2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23d32-6ed5-4091-911a-20f867544bd6</vt:lpwstr>
  </property>
  <property fmtid="{D5CDD505-2E9C-101B-9397-08002B2CF9AE}" pid="3" name="ContentTypeId">
    <vt:lpwstr>0x0101001FA1D0E80F40FC40A0AC5446D3E68E4C</vt:lpwstr>
  </property>
</Properties>
</file>